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3089dc825396953a6855f792a4a6b421c8782df"/>
    <w:p>
      <w:pPr>
        <w:pStyle w:val="Heading1"/>
      </w:pPr>
      <w:r>
        <w:t xml:space="preserve">Internship Application Letter for Welder Position</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Valencia Welding Solutions S.L.</w:t>
      </w:r>
      <w:r>
        <w:br/>
      </w:r>
      <w:r>
        <w:t xml:space="preserve">Av. de la Industria, 45</w:t>
      </w:r>
      <w:r>
        <w:br/>
      </w:r>
      <w:r>
        <w:t xml:space="preserve">46020 Valencia, Spain</w:t>
      </w:r>
    </w:p>
    <w:bookmarkStart w:id="21" w:name="Xc2f0a94907d70dcb0ccccbcc2ca944be080d066"/>
    <w:p>
      <w:pPr>
        <w:pStyle w:val="Heading2"/>
      </w:pPr>
      <w:r>
        <w:t xml:space="preserve">Subject: Internship Application for Welder Position – Committed to Excellence in Spain Valencia</w:t>
      </w:r>
    </w:p>
    <w:p>
      <w:pPr>
        <w:pStyle w:val="FirstParagraph"/>
      </w:pPr>
      <w:r>
        <w:t xml:space="preserve">Dear Hiring Manager,</w:t>
      </w:r>
    </w:p>
    <w:p>
      <w:pPr>
        <w:pStyle w:val="BodyText"/>
      </w:pPr>
      <w:r>
        <w:t xml:space="preserve">It is with profound enthusiasm that I submit my application for the Welder Internship position at Valencia Welding Solutions S.L., as advertised on your company website and through the Valencian Association of Industrial Training. As a dedicated welding technician currently completing my Advanced Vocational Training in Metal Fabrication at the Instituto de Formación Profesional de Alicante, I am eager to contribute my technical skills and passion for precision craftsmanship to your esteemed team in Spain Valencia. This Internship Application Letter represents not merely a career opportunity, but the culmination of years spent preparing for a professional journey where I can merge my welding expertise with Spain’s vibrant industrial heritage.</w:t>
      </w:r>
    </w:p>
    <w:p>
      <w:pPr>
        <w:pStyle w:val="BodyText"/>
      </w:pPr>
      <w:r>
        <w:t xml:space="preserve">My vocational training has equipped me with comprehensive proficiency across multiple welding techniques essential to modern manufacturing. I possess advanced certifications in MIG/MAG (ISO 9606-1), TIG (ISO 9606-2), and stick welding (SMAW), consistently achieving top marks in practical assessments at my institute. During my coursework, I completed over 350 hours of hands-on training, specializing in stainless steel and aluminum fabrication for automotive components—a skill directly transferable to your projects involving precision metalwork. Notably, I successfully welded a complex multi-axis robotic arm frame for a local engineering project, demonstrating both technical accuracy (achieving 100% non-destructive testing compliance) and the ability to work under tight deadlines. My understanding of safety protocols—particularly OSHA-compliant procedures and European EN 287 standards—ensures I prioritize workplace safety without compromising productivity.</w:t>
      </w:r>
    </w:p>
    <w:p>
      <w:pPr>
        <w:pStyle w:val="BodyText"/>
      </w:pPr>
      <w:r>
        <w:t xml:space="preserve">What truly distinguishes my application is my deep-rooted connection to Spain’s industrial culture, particularly in Valencia. Growing up near the historic port city of Valencia, I’ve long admired how this region harmonizes ancient craftsmanship with cutting-edge innovation—a duality reflected in companies like yours that serve both traditional shipbuilding and advanced aerospace sectors. The Valencian Community’s strategic position as Spain’s third-largest industrial hub (after Madrid and Barcelona), with its thriving network of metal fabrication clusters in the Valencia Industrial Park, makes this location ideal for my professional growth. I am especially inspired by how your company collaborates with Valencia’s renowned University of Technology to develop sustainable welding methodologies, a commitment that resonates deeply with my own academic focus on eco-friendly welding practices using low-emission technologies.</w:t>
      </w:r>
    </w:p>
    <w:p>
      <w:pPr>
        <w:pStyle w:val="BodyText"/>
      </w:pPr>
      <w:r>
        <w:t xml:space="preserve">My decision to seek this Internship Application Letter opportunity in Spain Valencia stems from a deliberate strategy to immerse myself in the European industrial landscape. I’ve immersed myself in Valencian culture through language courses (reaching C1 level in Spanish with fluency in local dialect nuances) and by volunteering at cultural exchange events at the Conselleria de Cultura. This isn’t merely about acquiring technical skills—it’s about understanding how Spain’s work ethic, characterized by *sobriedad* (soberness) and meticulous attention to detail, elevates every project. I’ve studied your recent projects in renewable energy infrastructure—particularly the solar farm support structures in Albufera—where your team pioneered a 15% reduction in weld time through optimized joint design. I am eager to contribute to such innovation under expert mentorship.</w:t>
      </w:r>
    </w:p>
    <w:p>
      <w:pPr>
        <w:pStyle w:val="BodyText"/>
      </w:pPr>
      <w:r>
        <w:t xml:space="preserve">During my vocational program, I actively pursued opportunities to apply my skills beyond the classroom. As an apprentice at MetalCraft València, I assisted in welding components for industrial machinery while learning Spanish technical terminology on the job—a practice that honed my ability to communicate effectively in Spain’s workplace environment. My supervisor commended my initiative in creating a standardized quality checklist that reduced rework by 20%, a testament to my problem-solving approach. Furthermore, I’ve engaged with Valencia’s Welding Professionals Association (AEFV) through workshops on EU welding standards, ensuring my knowledge aligns with industry benchmarks rather than theoretical frameworks alone.</w:t>
      </w:r>
    </w:p>
    <w:p>
      <w:pPr>
        <w:pStyle w:val="BodyText"/>
      </w:pPr>
      <w:r>
        <w:t xml:space="preserve">I recognize that an internship in Spain Valencia represents more than professional development—it is a gateway to integrating into a community where craftsmanship is revered as an art form. The Valencian concept of *artesanía* (craftsmanship) permeates every aspect of your work, from the intricate metalwork on historic buildings like the Lonja de la Seda to modern engineering marvels. This cultural context fuels my motivation: I aim not just to weld metal, but to become a respected member of this legacy. My adaptability is proven through a six-month exchange program in Barcelona where I collaborated with Catalan engineers on bridge restoration projects, navigating linguistic and cultural nuances seamlessly.</w:t>
      </w:r>
    </w:p>
    <w:p>
      <w:pPr>
        <w:pStyle w:val="BodyText"/>
      </w:pPr>
      <w:r>
        <w:t xml:space="preserve">My long-term vision aligns precisely with your company’s trajectory. As Spain accelerates its green transition through initiatives like the National Energy and Climate Plan 2030, I aim to specialize in sustainable welding for renewable energy infrastructure—exactly the focus of your R&amp;D division. This internship would provide the hands-on experience necessary to develop expertise in laser welding techniques for wind turbine components, a skill critical for Valencia’s expanding clean energy sector. I am prepared to contribute immediately through my ability to read complex technical drawings (ISO 128 standards), utilize CAD software for weld path planning, and operate industry-standard equipment including Fronius and ESAB systems.</w:t>
      </w:r>
    </w:p>
    <w:p>
      <w:pPr>
        <w:pStyle w:val="BodyText"/>
      </w:pPr>
      <w:r>
        <w:t xml:space="preserve">Valencia’s unique fusion of Mediterranean warmth and industrial precision creates an unparalleled environment for growth. I am confident that my technical acumen, cultural adaptability, and unwavering commitment to excellence position me to become a valuable asset to your team from day one. The opportunity to learn under your experienced welders while contributing fresh perspectives on efficiency would be the ideal foundation for my career in Spain Valencia—a region where welding isn’t just a job, but a tradition of excellence passed through generations.</w:t>
      </w:r>
    </w:p>
    <w:p>
      <w:pPr>
        <w:pStyle w:val="BodyText"/>
      </w:pPr>
      <w:r>
        <w:t xml:space="preserve">I am eager to discuss how my skills in precision welding, safety compliance, and cultural integration can support Valencia Welding Solutions S.L.’s innovative projects. Thank you for considering my application. I look forward to the possibility of contributing to your team and embracing the rich industrial tapestry that makes Spain Valencia a global leader in metal fabrication.</w:t>
      </w:r>
    </w:p>
    <w:p>
      <w:pPr>
        <w:pStyle w:val="BodyText"/>
      </w:pPr>
      <w:r>
        <w:t xml:space="preserve">Sincerely,</w:t>
      </w:r>
    </w:p>
    <w:p>
      <w:pPr>
        <w:pStyle w:val="BodyText"/>
      </w:pPr>
      <w:r>
        <w:t xml:space="preserve">[Your Full Name]</w:t>
      </w:r>
    </w:p>
    <w:p>
      <w:pPr>
        <w:pStyle w:val="BodyText"/>
      </w:pPr>
      <w:r>
        <w:rPr>
          <w:bCs/>
          <w:b/>
        </w:rPr>
        <w:t xml:space="preserve">Key Highlights of My Qualifications for Spain Valencia Welder Internship:</w:t>
      </w:r>
    </w:p>
    <w:p>
      <w:pPr>
        <w:numPr>
          <w:ilvl w:val="0"/>
          <w:numId w:val="1001"/>
        </w:numPr>
        <w:pStyle w:val="Compact"/>
      </w:pPr>
      <w:r>
        <w:t xml:space="preserve">✅ ISO 9606-1/2 Certified (MIG/MAG, TIG) with 350+ practical hours</w:t>
      </w:r>
    </w:p>
    <w:p>
      <w:pPr>
        <w:numPr>
          <w:ilvl w:val="0"/>
          <w:numId w:val="1001"/>
        </w:numPr>
        <w:pStyle w:val="Compact"/>
      </w:pPr>
      <w:r>
        <w:t xml:space="preserve">✅ C1 Spanish fluency + Valencian dialect awareness (culturally embedded)</w:t>
      </w:r>
    </w:p>
    <w:p>
      <w:pPr>
        <w:numPr>
          <w:ilvl w:val="0"/>
          <w:numId w:val="1001"/>
        </w:numPr>
        <w:pStyle w:val="Compact"/>
      </w:pPr>
      <w:r>
        <w:t xml:space="preserve">✅ Proven experience in sustainable welding techniques (reduced rework by 20%)</w:t>
      </w:r>
    </w:p>
    <w:p>
      <w:pPr>
        <w:numPr>
          <w:ilvl w:val="0"/>
          <w:numId w:val="1001"/>
        </w:numPr>
        <w:pStyle w:val="Compact"/>
      </w:pPr>
      <w:r>
        <w:t xml:space="preserve">✅ Direct alignment with Valencia’s industrial focus on renewable energy infrastructure</w:t>
      </w:r>
    </w:p>
    <w:p>
      <w:pPr>
        <w:numPr>
          <w:ilvl w:val="0"/>
          <w:numId w:val="1001"/>
        </w:numPr>
        <w:pStyle w:val="Compact"/>
      </w:pPr>
      <w:r>
        <w:t xml:space="preserve">✅ Active member of AEFV (Valencian Welding Professionals Association)</w:t>
      </w:r>
    </w:p>
    <w:p>
      <w:pPr>
        <w:pStyle w:val="FirstParagraph"/>
      </w:pPr>
      <w:r>
        <w:t xml:space="preserve">*This Internship Application Letter adheres to European CV standards and emphasizes cultural integration—a critical factor for success in Spain Valencia’s workplace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Spain Valencia</dc:title>
  <dc:creator/>
  <dc:language>en</dc:language>
  <cp:keywords/>
  <dcterms:created xsi:type="dcterms:W3CDTF">2026-05-02T22:32:00Z</dcterms:created>
  <dcterms:modified xsi:type="dcterms:W3CDTF">2026-05-02T22:32:00Z</dcterms:modified>
</cp:coreProperties>
</file>

<file path=docProps/custom.xml><?xml version="1.0" encoding="utf-8"?>
<Properties xmlns="http://schemas.openxmlformats.org/officeDocument/2006/custom-properties" xmlns:vt="http://schemas.openxmlformats.org/officeDocument/2006/docPropsVTypes"/>
</file>